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4F5DDE" w14:textId="7E8A3347" w:rsidR="00DF7DAC" w:rsidRPr="00DF7DAC" w:rsidRDefault="00DF7DAC" w:rsidP="00DF7DAC">
      <w:pPr>
        <w:spacing w:after="0" w:line="240" w:lineRule="auto"/>
        <w:rPr>
          <w:rFonts w:ascii="Times New Roman" w:hAnsi="Times New Roman" w:cs="Times New Roman"/>
          <w:bCs/>
        </w:rPr>
      </w:pPr>
      <w:r w:rsidRPr="00AF15D5">
        <w:rPr>
          <w:rFonts w:ascii="Times New Roman" w:hAnsi="Times New Roman" w:cs="Times New Roman"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B4BFED" wp14:editId="62987FD9">
                <wp:simplePos x="0" y="0"/>
                <wp:positionH relativeFrom="column">
                  <wp:posOffset>3331845</wp:posOffset>
                </wp:positionH>
                <wp:positionV relativeFrom="paragraph">
                  <wp:posOffset>-125095</wp:posOffset>
                </wp:positionV>
                <wp:extent cx="2694305" cy="1685925"/>
                <wp:effectExtent l="0" t="0" r="10795" b="28575"/>
                <wp:wrapNone/>
                <wp:docPr id="30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94305" cy="1685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BEFE37" w14:textId="77777777" w:rsidR="00AF15D5" w:rsidRPr="00AF15D5" w:rsidRDefault="00AF15D5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          </w:t>
                            </w:r>
                            <w:r w:rsidRPr="00AF15D5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Podací razítko obce Mukařo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B4BFED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margin-left:262.35pt;margin-top:-9.85pt;width:212.15pt;height:13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">
                <v:textbox>
                  <w:txbxContent>
                    <w:p w14:paraId="4BBEFE37" w14:textId="77777777" w:rsidR="00AF15D5" w:rsidRPr="00AF15D5" w:rsidRDefault="00AF15D5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          </w:t>
                      </w:r>
                      <w:r w:rsidRPr="00AF15D5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Podací razítko obce Mukařov</w:t>
                      </w:r>
                    </w:p>
                  </w:txbxContent>
                </v:textbox>
              </v:shape>
            </w:pict>
          </mc:Fallback>
        </mc:AlternateContent>
      </w:r>
      <w:r w:rsidRPr="00DF7DAC">
        <w:rPr>
          <w:rFonts w:ascii="Times New Roman" w:hAnsi="Times New Roman" w:cs="Times New Roman"/>
          <w:bCs/>
        </w:rPr>
        <w:t>Obec Mukařov</w:t>
      </w:r>
    </w:p>
    <w:p w14:paraId="24D104C9" w14:textId="77777777" w:rsidR="00DF7DAC" w:rsidRPr="00DF7DAC" w:rsidRDefault="00DF7DAC" w:rsidP="00DF7DAC">
      <w:pPr>
        <w:spacing w:after="0" w:line="240" w:lineRule="auto"/>
        <w:rPr>
          <w:rFonts w:ascii="Times New Roman" w:hAnsi="Times New Roman" w:cs="Times New Roman"/>
          <w:bCs/>
        </w:rPr>
      </w:pPr>
      <w:r w:rsidRPr="00DF7DAC">
        <w:rPr>
          <w:rFonts w:ascii="Times New Roman" w:hAnsi="Times New Roman" w:cs="Times New Roman"/>
          <w:bCs/>
        </w:rPr>
        <w:t>Příčná 11</w:t>
      </w:r>
    </w:p>
    <w:p w14:paraId="01B16585" w14:textId="77777777" w:rsidR="00DF7DAC" w:rsidRPr="00DF7DAC" w:rsidRDefault="00DF7DAC" w:rsidP="00DF7DAC">
      <w:pPr>
        <w:spacing w:after="0" w:line="240" w:lineRule="auto"/>
        <w:rPr>
          <w:rFonts w:ascii="Times New Roman" w:hAnsi="Times New Roman" w:cs="Times New Roman"/>
          <w:bCs/>
        </w:rPr>
      </w:pPr>
      <w:r w:rsidRPr="00DF7DAC">
        <w:rPr>
          <w:rFonts w:ascii="Times New Roman" w:hAnsi="Times New Roman" w:cs="Times New Roman"/>
          <w:bCs/>
        </w:rPr>
        <w:t>251 62 Mukařov</w:t>
      </w:r>
    </w:p>
    <w:p w14:paraId="0D905245" w14:textId="77777777" w:rsidR="00DF7DAC" w:rsidRPr="00DF7DAC" w:rsidRDefault="00DF7DAC" w:rsidP="00DF7DAC">
      <w:pPr>
        <w:spacing w:after="0" w:line="240" w:lineRule="auto"/>
        <w:rPr>
          <w:rFonts w:ascii="Times New Roman" w:hAnsi="Times New Roman" w:cs="Times New Roman"/>
          <w:bCs/>
        </w:rPr>
      </w:pPr>
      <w:r w:rsidRPr="00DF7DAC">
        <w:rPr>
          <w:rFonts w:ascii="Times New Roman" w:hAnsi="Times New Roman" w:cs="Times New Roman"/>
          <w:bCs/>
        </w:rPr>
        <w:t>Tel. 323 660 246, 775 040 918</w:t>
      </w:r>
    </w:p>
    <w:p w14:paraId="74B0E853" w14:textId="5C96D204" w:rsidR="00DF7DAC" w:rsidRPr="00DF7DAC" w:rsidRDefault="00DF7DAC" w:rsidP="00DF7DAC">
      <w:pPr>
        <w:spacing w:after="0" w:line="240" w:lineRule="auto"/>
        <w:rPr>
          <w:rFonts w:ascii="Times New Roman" w:hAnsi="Times New Roman" w:cs="Times New Roman"/>
          <w:bCs/>
        </w:rPr>
      </w:pPr>
      <w:r w:rsidRPr="00DF7DAC">
        <w:rPr>
          <w:rFonts w:ascii="Times New Roman" w:hAnsi="Times New Roman" w:cs="Times New Roman"/>
          <w:bCs/>
        </w:rPr>
        <w:t>Datová schránka:</w:t>
      </w:r>
      <w:r>
        <w:rPr>
          <w:rFonts w:ascii="Times New Roman" w:hAnsi="Times New Roman" w:cs="Times New Roman"/>
          <w:bCs/>
        </w:rPr>
        <w:t xml:space="preserve"> </w:t>
      </w:r>
      <w:r w:rsidRPr="00DF7DAC">
        <w:rPr>
          <w:rFonts w:ascii="Times New Roman" w:hAnsi="Times New Roman" w:cs="Times New Roman"/>
          <w:bCs/>
        </w:rPr>
        <w:t>qyvaxdz</w:t>
      </w:r>
    </w:p>
    <w:p w14:paraId="706F3849" w14:textId="28594E38" w:rsidR="002C36E6" w:rsidRPr="00DF7DAC" w:rsidRDefault="00DF7DAC" w:rsidP="00DF7DAC">
      <w:pPr>
        <w:spacing w:after="0" w:line="240" w:lineRule="auto"/>
        <w:rPr>
          <w:rFonts w:ascii="Times New Roman" w:hAnsi="Times New Roman" w:cs="Times New Roman"/>
          <w:bCs/>
        </w:rPr>
      </w:pPr>
      <w:r w:rsidRPr="00DF7DAC">
        <w:rPr>
          <w:rFonts w:ascii="Times New Roman" w:hAnsi="Times New Roman" w:cs="Times New Roman"/>
          <w:bCs/>
        </w:rPr>
        <w:t>ePodatelna:</w:t>
      </w:r>
      <w:r>
        <w:rPr>
          <w:rFonts w:ascii="Times New Roman" w:hAnsi="Times New Roman" w:cs="Times New Roman"/>
          <w:bCs/>
        </w:rPr>
        <w:t xml:space="preserve"> </w:t>
      </w:r>
      <w:r w:rsidRPr="00DF7DAC">
        <w:rPr>
          <w:rFonts w:ascii="Times New Roman" w:hAnsi="Times New Roman" w:cs="Times New Roman"/>
          <w:bCs/>
        </w:rPr>
        <w:t>podatelna@mukarov.cz</w:t>
      </w:r>
    </w:p>
    <w:p w14:paraId="63C56EB9" w14:textId="77777777" w:rsidR="00DF7DAC" w:rsidRDefault="00DF7DAC" w:rsidP="002C36E6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DFEC7AC" w14:textId="77777777" w:rsidR="00DF7DAC" w:rsidRDefault="00DF7DAC" w:rsidP="002C36E6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DEB4348" w14:textId="2835AB71" w:rsidR="002C36E6" w:rsidRPr="002C36E6" w:rsidRDefault="0069580B" w:rsidP="00D732B9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C36E6">
        <w:rPr>
          <w:rFonts w:ascii="Times New Roman" w:hAnsi="Times New Roman" w:cs="Times New Roman"/>
          <w:b/>
          <w:sz w:val="28"/>
          <w:szCs w:val="28"/>
        </w:rPr>
        <w:t>ŽÁDOST O </w:t>
      </w:r>
      <w:r w:rsidR="002C36E6" w:rsidRPr="002C36E6">
        <w:rPr>
          <w:rFonts w:ascii="Times New Roman" w:hAnsi="Times New Roman" w:cs="Times New Roman"/>
          <w:b/>
          <w:sz w:val="28"/>
          <w:szCs w:val="28"/>
        </w:rPr>
        <w:t>PŘEDBĚŽNÉ STANOVISKO OBCE K ZÁMĚRU</w:t>
      </w:r>
    </w:p>
    <w:p w14:paraId="4968C5AD" w14:textId="4AB5F7A1" w:rsidR="0069580B" w:rsidRPr="00010E93" w:rsidRDefault="002C36E6" w:rsidP="00D732B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10E93">
        <w:rPr>
          <w:rFonts w:ascii="Times New Roman" w:hAnsi="Times New Roman" w:cs="Times New Roman"/>
          <w:b/>
          <w:sz w:val="24"/>
          <w:szCs w:val="24"/>
        </w:rPr>
        <w:t xml:space="preserve">DLE ZÁSAD </w:t>
      </w:r>
      <w:r w:rsidR="00D732B9" w:rsidRPr="00010E93">
        <w:rPr>
          <w:rFonts w:ascii="Times New Roman" w:hAnsi="Times New Roman" w:cs="Times New Roman"/>
          <w:b/>
          <w:sz w:val="24"/>
          <w:szCs w:val="24"/>
        </w:rPr>
        <w:t>PRO VÝSTAV</w:t>
      </w:r>
      <w:r w:rsidR="00CD6F42">
        <w:rPr>
          <w:rFonts w:ascii="Times New Roman" w:hAnsi="Times New Roman" w:cs="Times New Roman"/>
          <w:b/>
          <w:sz w:val="24"/>
          <w:szCs w:val="24"/>
        </w:rPr>
        <w:t>B</w:t>
      </w:r>
      <w:r w:rsidR="00010E93" w:rsidRPr="00010E93">
        <w:rPr>
          <w:rFonts w:ascii="Times New Roman" w:hAnsi="Times New Roman" w:cs="Times New Roman"/>
          <w:b/>
          <w:sz w:val="24"/>
          <w:szCs w:val="24"/>
        </w:rPr>
        <w:t>U</w:t>
      </w:r>
      <w:r w:rsidR="00D732B9" w:rsidRPr="00010E93">
        <w:rPr>
          <w:rFonts w:ascii="Times New Roman" w:hAnsi="Times New Roman" w:cs="Times New Roman"/>
          <w:b/>
          <w:sz w:val="24"/>
          <w:szCs w:val="24"/>
        </w:rPr>
        <w:t xml:space="preserve"> NA </w:t>
      </w:r>
      <w:r w:rsidRPr="00010E93">
        <w:rPr>
          <w:rFonts w:ascii="Times New Roman" w:hAnsi="Times New Roman" w:cs="Times New Roman"/>
          <w:b/>
          <w:sz w:val="24"/>
          <w:szCs w:val="24"/>
        </w:rPr>
        <w:t>ÚZEMÍ OBCE MUKAŘOV</w:t>
      </w:r>
    </w:p>
    <w:p w14:paraId="2E77932E" w14:textId="77777777" w:rsidR="00D732B9" w:rsidRDefault="00D732B9" w:rsidP="002C36E6">
      <w:pPr>
        <w:spacing w:after="0" w:line="240" w:lineRule="auto"/>
        <w:rPr>
          <w:rFonts w:ascii="Times New Roman" w:eastAsia="Times New Roman" w:hAnsi="Times New Roman" w:cs="Times New Roman"/>
          <w:noProof w:val="0"/>
          <w:color w:val="000000"/>
          <w:lang w:eastAsia="cs-CZ"/>
        </w:rPr>
      </w:pPr>
    </w:p>
    <w:p w14:paraId="672A6659" w14:textId="206DC6FD" w:rsidR="00AF15D5" w:rsidRPr="002C36E6" w:rsidRDefault="002C36E6" w:rsidP="002C36E6">
      <w:pPr>
        <w:spacing w:after="0" w:line="240" w:lineRule="auto"/>
        <w:rPr>
          <w:rFonts w:ascii="Times New Roman" w:eastAsia="Times New Roman" w:hAnsi="Times New Roman" w:cs="Times New Roman"/>
          <w:noProof w:val="0"/>
          <w:color w:val="000000"/>
          <w:lang w:eastAsia="cs-CZ"/>
        </w:rPr>
      </w:pPr>
      <w:r w:rsidRPr="002C36E6">
        <w:rPr>
          <w:rFonts w:ascii="Times New Roman" w:eastAsia="Times New Roman" w:hAnsi="Times New Roman" w:cs="Times New Roman"/>
          <w:noProof w:val="0"/>
          <w:color w:val="000000"/>
          <w:lang w:eastAsia="cs-CZ"/>
        </w:rPr>
        <w:t>Toto Předběžné stanovisko nenahrazuje žádné zákonné procesy nebo rozhodnutí, vyjádření, stanoviska nebo podmínky.</w:t>
      </w:r>
    </w:p>
    <w:p w14:paraId="30C916D0" w14:textId="06BDD971" w:rsidR="002C36E6" w:rsidRPr="00AF15D5" w:rsidRDefault="002C36E6" w:rsidP="00AF15D5">
      <w:pPr>
        <w:pStyle w:val="Bezmezer"/>
        <w:rPr>
          <w:rFonts w:ascii="Times New Roman" w:hAnsi="Times New Roman" w:cs="Times New Roman"/>
          <w:sz w:val="20"/>
          <w:szCs w:val="20"/>
          <w:lang w:eastAsia="cs-CZ"/>
        </w:rPr>
      </w:pPr>
    </w:p>
    <w:tbl>
      <w:tblPr>
        <w:tblW w:w="9436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99"/>
        <w:gridCol w:w="5937"/>
      </w:tblGrid>
      <w:tr w:rsidR="0069580B" w:rsidRPr="0069580B" w14:paraId="33A3393F" w14:textId="77777777" w:rsidTr="009368E1">
        <w:trPr>
          <w:trHeight w:val="300"/>
        </w:trPr>
        <w:tc>
          <w:tcPr>
            <w:tcW w:w="94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28678" w14:textId="36C1ADA2" w:rsidR="0069580B" w:rsidRDefault="0069580B" w:rsidP="009368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 w:val="0"/>
                <w:color w:val="000000"/>
                <w:lang w:eastAsia="cs-CZ"/>
              </w:rPr>
            </w:pPr>
            <w:r w:rsidRPr="0069580B">
              <w:rPr>
                <w:rFonts w:ascii="Times New Roman" w:eastAsia="Times New Roman" w:hAnsi="Times New Roman" w:cs="Times New Roman"/>
                <w:b/>
                <w:noProof w:val="0"/>
                <w:color w:val="000000"/>
                <w:lang w:eastAsia="cs-CZ"/>
              </w:rPr>
              <w:t>Žadatel:</w:t>
            </w:r>
          </w:p>
          <w:p w14:paraId="5DAB6C7B" w14:textId="77777777" w:rsidR="002B39EB" w:rsidRPr="0069580B" w:rsidRDefault="002B39EB" w:rsidP="009368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 w:val="0"/>
                <w:color w:val="000000"/>
                <w:lang w:eastAsia="cs-CZ"/>
              </w:rPr>
            </w:pPr>
          </w:p>
        </w:tc>
      </w:tr>
      <w:tr w:rsidR="0069580B" w:rsidRPr="0069580B" w14:paraId="5FBBEE0A" w14:textId="77777777" w:rsidTr="006508D4">
        <w:trPr>
          <w:trHeight w:val="300"/>
        </w:trPr>
        <w:tc>
          <w:tcPr>
            <w:tcW w:w="94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85FFB" w14:textId="294420B0" w:rsidR="0069580B" w:rsidRPr="0069580B" w:rsidRDefault="0069580B" w:rsidP="006508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noProof w:val="0"/>
                <w:color w:val="000000"/>
                <w:lang w:eastAsia="cs-CZ"/>
              </w:rPr>
            </w:pPr>
            <w:r w:rsidRPr="0069580B">
              <w:rPr>
                <w:rFonts w:ascii="Times New Roman" w:eastAsia="Times New Roman" w:hAnsi="Times New Roman" w:cs="Times New Roman"/>
                <w:b/>
                <w:noProof w:val="0"/>
                <w:color w:val="000000"/>
                <w:lang w:eastAsia="cs-CZ"/>
              </w:rPr>
              <w:t>Fyzická osoba</w:t>
            </w:r>
            <w:r w:rsidR="002C36E6">
              <w:rPr>
                <w:rFonts w:ascii="Times New Roman" w:eastAsia="Times New Roman" w:hAnsi="Times New Roman" w:cs="Times New Roman"/>
                <w:b/>
                <w:noProof w:val="0"/>
                <w:color w:val="000000"/>
                <w:lang w:eastAsia="cs-CZ"/>
              </w:rPr>
              <w:t>/právnická osoba</w:t>
            </w:r>
            <w:r w:rsidRPr="0069580B">
              <w:rPr>
                <w:rFonts w:ascii="Times New Roman" w:eastAsia="Times New Roman" w:hAnsi="Times New Roman" w:cs="Times New Roman"/>
                <w:b/>
                <w:noProof w:val="0"/>
                <w:color w:val="000000"/>
                <w:lang w:eastAsia="cs-CZ"/>
              </w:rPr>
              <w:t>:</w:t>
            </w:r>
          </w:p>
        </w:tc>
      </w:tr>
      <w:tr w:rsidR="0069580B" w:rsidRPr="0069580B" w14:paraId="5C9BAD3B" w14:textId="77777777" w:rsidTr="0069580B">
        <w:trPr>
          <w:trHeight w:val="300"/>
        </w:trPr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2D4B1" w14:textId="3C5624B0" w:rsidR="0069580B" w:rsidRPr="0069580B" w:rsidRDefault="0069580B" w:rsidP="0069580B">
            <w:pPr>
              <w:spacing w:after="0" w:line="240" w:lineRule="auto"/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</w:pPr>
            <w:r w:rsidRPr="0069580B"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>jméno a příjmení</w:t>
            </w:r>
            <w:r w:rsidR="002C36E6"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>/název firmy</w:t>
            </w:r>
            <w:r w:rsidRPr="0069580B"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>:</w:t>
            </w:r>
          </w:p>
        </w:tc>
        <w:tc>
          <w:tcPr>
            <w:tcW w:w="5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EB378F" w14:textId="66F1FED1" w:rsidR="0069580B" w:rsidRPr="0069580B" w:rsidRDefault="0069580B" w:rsidP="0069580B">
            <w:pPr>
              <w:spacing w:after="0" w:line="240" w:lineRule="auto"/>
              <w:rPr>
                <w:rFonts w:ascii="Times New Roman" w:eastAsia="Times New Roman" w:hAnsi="Times New Roman" w:cs="Times New Roman"/>
                <w:noProof w:val="0"/>
                <w:color w:val="000000"/>
                <w:sz w:val="40"/>
                <w:szCs w:val="40"/>
                <w:lang w:eastAsia="cs-CZ"/>
              </w:rPr>
            </w:pPr>
          </w:p>
        </w:tc>
      </w:tr>
      <w:tr w:rsidR="0069580B" w:rsidRPr="0069580B" w14:paraId="20DA9031" w14:textId="77777777" w:rsidTr="0069580B">
        <w:trPr>
          <w:trHeight w:val="300"/>
        </w:trPr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1C954" w14:textId="59D8A58D" w:rsidR="0069580B" w:rsidRPr="0069580B" w:rsidRDefault="0069580B" w:rsidP="0069580B">
            <w:pPr>
              <w:spacing w:after="0" w:line="240" w:lineRule="auto"/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</w:pPr>
            <w:r w:rsidRPr="0069580B"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>datum narození</w:t>
            </w:r>
            <w:r w:rsidR="002C36E6"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>/IČO</w:t>
            </w:r>
            <w:r w:rsidRPr="0069580B"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>:</w:t>
            </w:r>
          </w:p>
        </w:tc>
        <w:tc>
          <w:tcPr>
            <w:tcW w:w="5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05A809" w14:textId="1CF1AD18" w:rsidR="0069580B" w:rsidRDefault="0069580B"/>
        </w:tc>
      </w:tr>
      <w:tr w:rsidR="0069580B" w:rsidRPr="0069580B" w14:paraId="55CA6FE7" w14:textId="77777777" w:rsidTr="0069580B">
        <w:trPr>
          <w:trHeight w:val="300"/>
        </w:trPr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F5498" w14:textId="13BBD64A" w:rsidR="0069580B" w:rsidRPr="0069580B" w:rsidRDefault="00E47B6E" w:rsidP="0069580B">
            <w:pPr>
              <w:spacing w:after="0" w:line="240" w:lineRule="auto"/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>a</w:t>
            </w:r>
            <w:r w:rsidR="0069580B" w:rsidRPr="0069580B"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>dresa</w:t>
            </w:r>
            <w:r w:rsidR="002C36E6"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 xml:space="preserve"> trvalého pobytu/sídla firmy</w:t>
            </w:r>
            <w:r w:rsidR="0069580B" w:rsidRPr="0069580B"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>:</w:t>
            </w:r>
          </w:p>
        </w:tc>
        <w:tc>
          <w:tcPr>
            <w:tcW w:w="5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39BBE3" w14:textId="77777777" w:rsidR="0069580B" w:rsidRDefault="0069580B"/>
        </w:tc>
      </w:tr>
      <w:tr w:rsidR="00E077B5" w:rsidRPr="0069580B" w14:paraId="44CEA117" w14:textId="77777777" w:rsidTr="0069580B">
        <w:trPr>
          <w:trHeight w:val="300"/>
        </w:trPr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E54952" w14:textId="77777777" w:rsidR="00E077B5" w:rsidRPr="0069580B" w:rsidRDefault="00E077B5" w:rsidP="0069580B">
            <w:pPr>
              <w:spacing w:after="0" w:line="240" w:lineRule="auto"/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>datová schránka:</w:t>
            </w:r>
          </w:p>
        </w:tc>
        <w:tc>
          <w:tcPr>
            <w:tcW w:w="5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C8F396" w14:textId="77777777" w:rsidR="00E077B5" w:rsidRDefault="00E077B5"/>
        </w:tc>
      </w:tr>
      <w:tr w:rsidR="0069580B" w:rsidRPr="0069580B" w14:paraId="76D3EE84" w14:textId="77777777" w:rsidTr="0069580B">
        <w:trPr>
          <w:trHeight w:val="300"/>
        </w:trPr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D9DE6" w14:textId="77777777" w:rsidR="0069580B" w:rsidRPr="0069580B" w:rsidRDefault="0069580B" w:rsidP="0069580B">
            <w:pPr>
              <w:spacing w:after="0" w:line="240" w:lineRule="auto"/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</w:pPr>
            <w:r w:rsidRPr="0069580B"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>telefon:</w:t>
            </w:r>
          </w:p>
        </w:tc>
        <w:tc>
          <w:tcPr>
            <w:tcW w:w="5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A3D3EC" w14:textId="77777777" w:rsidR="0069580B" w:rsidRDefault="0069580B"/>
        </w:tc>
      </w:tr>
      <w:tr w:rsidR="0069580B" w:rsidRPr="0069580B" w14:paraId="46CD1744" w14:textId="77777777" w:rsidTr="0069580B">
        <w:trPr>
          <w:trHeight w:val="300"/>
        </w:trPr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70B1BD" w14:textId="77777777" w:rsidR="0069580B" w:rsidRPr="0069580B" w:rsidRDefault="0069580B" w:rsidP="0069580B">
            <w:pPr>
              <w:spacing w:after="0" w:line="240" w:lineRule="auto"/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</w:pPr>
            <w:r w:rsidRPr="0069580B"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>e-mail:</w:t>
            </w:r>
          </w:p>
        </w:tc>
        <w:tc>
          <w:tcPr>
            <w:tcW w:w="5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0B940D" w14:textId="77777777" w:rsidR="0069580B" w:rsidRDefault="0069580B"/>
        </w:tc>
      </w:tr>
      <w:tr w:rsidR="0069580B" w:rsidRPr="0069580B" w14:paraId="03B2EF6A" w14:textId="77777777" w:rsidTr="0069580B">
        <w:trPr>
          <w:trHeight w:val="300"/>
        </w:trPr>
        <w:tc>
          <w:tcPr>
            <w:tcW w:w="94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AFBFC" w14:textId="396F033A" w:rsidR="0069580B" w:rsidRPr="0069580B" w:rsidRDefault="0069580B" w:rsidP="0069580B">
            <w:pPr>
              <w:spacing w:after="0" w:line="240" w:lineRule="auto"/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</w:pPr>
            <w:r w:rsidRPr="0069580B">
              <w:rPr>
                <w:rFonts w:ascii="Times New Roman" w:eastAsia="Times New Roman" w:hAnsi="Times New Roman" w:cs="Times New Roman"/>
                <w:b/>
                <w:noProof w:val="0"/>
                <w:color w:val="000000"/>
                <w:lang w:eastAsia="cs-CZ"/>
              </w:rPr>
              <w:t>V zastoupení podává:</w:t>
            </w:r>
            <w:r w:rsidRPr="0069580B"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 xml:space="preserve"> (</w:t>
            </w:r>
            <w:r w:rsidR="009368E1" w:rsidRPr="0069580B"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>vyplní se</w:t>
            </w:r>
            <w:r w:rsidRPr="0069580B"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 xml:space="preserve"> pouze, pokud se žadatel nechá v řízení zastupovat a zmocněnec doloží plnou moc podepsanou žadatelem)</w:t>
            </w:r>
          </w:p>
        </w:tc>
      </w:tr>
      <w:tr w:rsidR="0069580B" w:rsidRPr="0069580B" w14:paraId="5CBFD7A0" w14:textId="77777777" w:rsidTr="0069580B">
        <w:trPr>
          <w:trHeight w:val="300"/>
        </w:trPr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5A4B72" w14:textId="16DBC0CD" w:rsidR="0069580B" w:rsidRPr="0069580B" w:rsidRDefault="0069580B" w:rsidP="0069580B">
            <w:pPr>
              <w:spacing w:after="0" w:line="240" w:lineRule="auto"/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</w:pPr>
            <w:r w:rsidRPr="0069580B"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>jméno a příjmení</w:t>
            </w:r>
            <w:r w:rsidR="002C36E6"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>/název firmy</w:t>
            </w:r>
            <w:r w:rsidRPr="0069580B"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>:</w:t>
            </w:r>
          </w:p>
        </w:tc>
        <w:tc>
          <w:tcPr>
            <w:tcW w:w="5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9F31CB" w14:textId="77777777" w:rsidR="0069580B" w:rsidRDefault="0069580B"/>
        </w:tc>
      </w:tr>
      <w:tr w:rsidR="0069580B" w:rsidRPr="0069580B" w14:paraId="13BCBB84" w14:textId="77777777" w:rsidTr="0069580B">
        <w:trPr>
          <w:trHeight w:val="300"/>
        </w:trPr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9C51E2" w14:textId="77777777" w:rsidR="0069580B" w:rsidRPr="0069580B" w:rsidRDefault="0069580B" w:rsidP="0069580B">
            <w:pPr>
              <w:spacing w:after="0" w:line="240" w:lineRule="auto"/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</w:pPr>
            <w:r w:rsidRPr="0069580B"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>adresa:</w:t>
            </w:r>
          </w:p>
        </w:tc>
        <w:tc>
          <w:tcPr>
            <w:tcW w:w="5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486C05" w14:textId="77777777" w:rsidR="0069580B" w:rsidRDefault="0069580B"/>
        </w:tc>
      </w:tr>
      <w:tr w:rsidR="00E077B5" w:rsidRPr="0069580B" w14:paraId="12D22420" w14:textId="77777777" w:rsidTr="00DA16EA">
        <w:trPr>
          <w:trHeight w:val="300"/>
        </w:trPr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AC329E" w14:textId="77777777" w:rsidR="00E077B5" w:rsidRPr="0069580B" w:rsidRDefault="00E077B5" w:rsidP="00DA16EA">
            <w:pPr>
              <w:spacing w:after="0" w:line="240" w:lineRule="auto"/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>datová schránka:</w:t>
            </w:r>
          </w:p>
        </w:tc>
        <w:tc>
          <w:tcPr>
            <w:tcW w:w="5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01652C" w14:textId="77777777" w:rsidR="00E077B5" w:rsidRDefault="00E077B5" w:rsidP="00DA16EA"/>
        </w:tc>
      </w:tr>
      <w:tr w:rsidR="0069580B" w:rsidRPr="0069580B" w14:paraId="56AC5018" w14:textId="77777777" w:rsidTr="0069580B">
        <w:trPr>
          <w:trHeight w:val="300"/>
        </w:trPr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1FA9FE" w14:textId="77777777" w:rsidR="0069580B" w:rsidRPr="0069580B" w:rsidRDefault="0069580B" w:rsidP="0069580B">
            <w:pPr>
              <w:spacing w:after="0" w:line="240" w:lineRule="auto"/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</w:pPr>
            <w:r w:rsidRPr="0069580B"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>telefon:</w:t>
            </w:r>
          </w:p>
        </w:tc>
        <w:tc>
          <w:tcPr>
            <w:tcW w:w="5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99056E" w14:textId="77777777" w:rsidR="0069580B" w:rsidRDefault="0069580B"/>
        </w:tc>
      </w:tr>
      <w:tr w:rsidR="0069580B" w:rsidRPr="0069580B" w14:paraId="4280D80A" w14:textId="77777777" w:rsidTr="0069580B">
        <w:trPr>
          <w:trHeight w:val="300"/>
        </w:trPr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24D2B9" w14:textId="77777777" w:rsidR="0069580B" w:rsidRPr="0069580B" w:rsidRDefault="0069580B" w:rsidP="0069580B">
            <w:pPr>
              <w:spacing w:after="0" w:line="240" w:lineRule="auto"/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</w:pPr>
            <w:r w:rsidRPr="0069580B"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>datum nar. / IČ:</w:t>
            </w:r>
          </w:p>
        </w:tc>
        <w:tc>
          <w:tcPr>
            <w:tcW w:w="5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99C43A" w14:textId="77777777" w:rsidR="0069580B" w:rsidRDefault="0069580B"/>
        </w:tc>
      </w:tr>
      <w:tr w:rsidR="0069580B" w:rsidRPr="0069580B" w14:paraId="51712DB3" w14:textId="77777777" w:rsidTr="0069580B">
        <w:trPr>
          <w:trHeight w:val="300"/>
        </w:trPr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64E37E" w14:textId="77777777" w:rsidR="0069580B" w:rsidRPr="0069580B" w:rsidRDefault="0069580B" w:rsidP="0069580B">
            <w:pPr>
              <w:spacing w:after="0" w:line="240" w:lineRule="auto"/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</w:pPr>
            <w:r w:rsidRPr="0069580B"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>e-mail:</w:t>
            </w:r>
          </w:p>
        </w:tc>
        <w:tc>
          <w:tcPr>
            <w:tcW w:w="5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DBEF00" w14:textId="77777777" w:rsidR="0069580B" w:rsidRDefault="0069580B"/>
        </w:tc>
      </w:tr>
    </w:tbl>
    <w:p w14:paraId="3461D779" w14:textId="77777777" w:rsidR="00EF29AE" w:rsidRDefault="00EF29AE" w:rsidP="00EF29AE">
      <w:pPr>
        <w:rPr>
          <w:rFonts w:ascii="Times New Roman" w:hAnsi="Times New Roman" w:cs="Times New Roman"/>
        </w:rPr>
      </w:pPr>
    </w:p>
    <w:p w14:paraId="07803159" w14:textId="77777777" w:rsidR="002C36E6" w:rsidRDefault="002C36E6" w:rsidP="00EF29AE">
      <w:pPr>
        <w:rPr>
          <w:rFonts w:ascii="Times New Roman" w:hAnsi="Times New Roman" w:cs="Times New Roman"/>
        </w:rPr>
      </w:pPr>
    </w:p>
    <w:p w14:paraId="5BF1D1A3" w14:textId="77777777" w:rsidR="002C36E6" w:rsidRDefault="002C36E6" w:rsidP="00EF29AE">
      <w:pPr>
        <w:rPr>
          <w:rFonts w:ascii="Times New Roman" w:hAnsi="Times New Roman" w:cs="Times New Roman"/>
        </w:rPr>
      </w:pPr>
    </w:p>
    <w:p w14:paraId="67043DCB" w14:textId="264014BA" w:rsidR="00421187" w:rsidRDefault="0042118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367E3F0" w14:textId="77777777" w:rsidR="002C36E6" w:rsidRDefault="002C36E6" w:rsidP="00EF29AE">
      <w:pPr>
        <w:rPr>
          <w:rFonts w:ascii="Times New Roman" w:hAnsi="Times New Roman" w:cs="Times New Roman"/>
        </w:rPr>
      </w:pPr>
    </w:p>
    <w:tbl>
      <w:tblPr>
        <w:tblStyle w:val="Mkatabulky"/>
        <w:tblW w:w="9371" w:type="dxa"/>
        <w:tblLook w:val="04A0" w:firstRow="1" w:lastRow="0" w:firstColumn="1" w:lastColumn="0" w:noHBand="0" w:noVBand="1"/>
      </w:tblPr>
      <w:tblGrid>
        <w:gridCol w:w="2651"/>
        <w:gridCol w:w="6720"/>
      </w:tblGrid>
      <w:tr w:rsidR="002B39EB" w:rsidRPr="002B39EB" w14:paraId="0A31F494" w14:textId="77777777" w:rsidTr="00421187">
        <w:trPr>
          <w:trHeight w:val="300"/>
        </w:trPr>
        <w:tc>
          <w:tcPr>
            <w:tcW w:w="9371" w:type="dxa"/>
            <w:gridSpan w:val="2"/>
            <w:noWrap/>
            <w:vAlign w:val="center"/>
            <w:hideMark/>
          </w:tcPr>
          <w:p w14:paraId="4EE62CCC" w14:textId="50B7D685" w:rsidR="002B39EB" w:rsidRDefault="002C36E6" w:rsidP="0042118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noProof w:val="0"/>
                <w:color w:val="00000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noProof w:val="0"/>
                <w:color w:val="000000"/>
                <w:lang w:eastAsia="cs-CZ"/>
              </w:rPr>
              <w:t>Informace o záměru</w:t>
            </w:r>
          </w:p>
          <w:p w14:paraId="0FB78278" w14:textId="77777777" w:rsidR="002B39EB" w:rsidRPr="002B39EB" w:rsidRDefault="002B39EB" w:rsidP="0042118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noProof w:val="0"/>
                <w:color w:val="000000"/>
                <w:lang w:eastAsia="cs-CZ"/>
              </w:rPr>
            </w:pPr>
          </w:p>
        </w:tc>
      </w:tr>
      <w:tr w:rsidR="002B39EB" w:rsidRPr="002B39EB" w14:paraId="2F6BC60B" w14:textId="77777777" w:rsidTr="006508D4">
        <w:trPr>
          <w:trHeight w:val="812"/>
        </w:trPr>
        <w:tc>
          <w:tcPr>
            <w:tcW w:w="2651" w:type="dxa"/>
            <w:noWrap/>
            <w:vAlign w:val="center"/>
            <w:hideMark/>
          </w:tcPr>
          <w:p w14:paraId="477ADE9C" w14:textId="3D84C57F" w:rsidR="002B39EB" w:rsidRPr="002B39EB" w:rsidRDefault="002C36E6" w:rsidP="006508D4">
            <w:pPr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 xml:space="preserve">Účel záměru </w:t>
            </w:r>
            <w:r w:rsidR="00E47B6E"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br/>
            </w:r>
            <w:r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>(rodinný dům, bytový dům, provozovna</w:t>
            </w:r>
            <w:r w:rsidR="00E47B6E"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 xml:space="preserve"> …</w:t>
            </w:r>
            <w:r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>)</w:t>
            </w:r>
          </w:p>
        </w:tc>
        <w:tc>
          <w:tcPr>
            <w:tcW w:w="6720" w:type="dxa"/>
            <w:noWrap/>
            <w:vAlign w:val="center"/>
            <w:hideMark/>
          </w:tcPr>
          <w:p w14:paraId="6E7BEAA2" w14:textId="77777777" w:rsidR="002B39EB" w:rsidRPr="002B39EB" w:rsidRDefault="002B39EB" w:rsidP="006508D4">
            <w:pPr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</w:pPr>
            <w:r w:rsidRPr="002B39EB"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> </w:t>
            </w:r>
          </w:p>
        </w:tc>
      </w:tr>
      <w:tr w:rsidR="002B39EB" w:rsidRPr="002B39EB" w14:paraId="7D0B1938" w14:textId="77777777" w:rsidTr="006508D4">
        <w:trPr>
          <w:trHeight w:val="801"/>
        </w:trPr>
        <w:tc>
          <w:tcPr>
            <w:tcW w:w="2651" w:type="dxa"/>
            <w:noWrap/>
            <w:vAlign w:val="center"/>
            <w:hideMark/>
          </w:tcPr>
          <w:p w14:paraId="64D286D3" w14:textId="0185160B" w:rsidR="002B39EB" w:rsidRPr="002B39EB" w:rsidRDefault="002B39EB" w:rsidP="006508D4">
            <w:pPr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</w:pPr>
            <w:r w:rsidRPr="002B39EB"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 xml:space="preserve">umístěné na pozemku </w:t>
            </w:r>
            <w:proofErr w:type="spellStart"/>
            <w:r w:rsidRPr="002B39EB"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>parc</w:t>
            </w:r>
            <w:proofErr w:type="spellEnd"/>
            <w:r w:rsidRPr="002B39EB"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>.</w:t>
            </w:r>
            <w:r w:rsidR="00E47B6E"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> </w:t>
            </w:r>
            <w:r w:rsidRPr="002B39EB"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>č.:</w:t>
            </w:r>
          </w:p>
        </w:tc>
        <w:tc>
          <w:tcPr>
            <w:tcW w:w="6720" w:type="dxa"/>
            <w:noWrap/>
            <w:vAlign w:val="center"/>
            <w:hideMark/>
          </w:tcPr>
          <w:p w14:paraId="63E4A9CD" w14:textId="77777777" w:rsidR="002B39EB" w:rsidRPr="002B39EB" w:rsidRDefault="002B39EB" w:rsidP="006508D4">
            <w:pPr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</w:pPr>
            <w:r w:rsidRPr="002B39EB"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> </w:t>
            </w:r>
          </w:p>
        </w:tc>
      </w:tr>
      <w:tr w:rsidR="002B39EB" w:rsidRPr="002B39EB" w14:paraId="5C8A6058" w14:textId="77777777" w:rsidTr="006508D4">
        <w:trPr>
          <w:trHeight w:val="557"/>
        </w:trPr>
        <w:tc>
          <w:tcPr>
            <w:tcW w:w="2651" w:type="dxa"/>
            <w:noWrap/>
            <w:vAlign w:val="center"/>
            <w:hideMark/>
          </w:tcPr>
          <w:p w14:paraId="673B5F2C" w14:textId="77777777" w:rsidR="002B39EB" w:rsidRPr="002B39EB" w:rsidRDefault="002B39EB" w:rsidP="006508D4">
            <w:pPr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</w:pPr>
            <w:r w:rsidRPr="002B39EB"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>v katastrálním území:</w:t>
            </w:r>
          </w:p>
        </w:tc>
        <w:tc>
          <w:tcPr>
            <w:tcW w:w="6720" w:type="dxa"/>
            <w:noWrap/>
            <w:vAlign w:val="center"/>
            <w:hideMark/>
          </w:tcPr>
          <w:p w14:paraId="4F6584BE" w14:textId="77777777" w:rsidR="002B39EB" w:rsidRPr="002B39EB" w:rsidRDefault="002B39EB" w:rsidP="006508D4">
            <w:pPr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</w:pPr>
            <w:r w:rsidRPr="002B39EB"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> </w:t>
            </w:r>
          </w:p>
        </w:tc>
      </w:tr>
      <w:tr w:rsidR="002B39EB" w:rsidRPr="002B39EB" w14:paraId="51647EB6" w14:textId="77777777" w:rsidTr="006508D4">
        <w:trPr>
          <w:trHeight w:val="857"/>
        </w:trPr>
        <w:tc>
          <w:tcPr>
            <w:tcW w:w="2651" w:type="dxa"/>
            <w:noWrap/>
            <w:vAlign w:val="center"/>
            <w:hideMark/>
          </w:tcPr>
          <w:p w14:paraId="392AC487" w14:textId="4A02EF6C" w:rsidR="002B39EB" w:rsidRPr="002B39EB" w:rsidRDefault="002B39EB" w:rsidP="006508D4">
            <w:pPr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</w:pPr>
            <w:r w:rsidRPr="002B39EB"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>pozemky v majetku obce</w:t>
            </w:r>
            <w:r w:rsidR="002C36E6"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 xml:space="preserve"> dotčené záměrem</w:t>
            </w:r>
            <w:r w:rsidRPr="002B39EB"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 xml:space="preserve">: </w:t>
            </w:r>
          </w:p>
        </w:tc>
        <w:tc>
          <w:tcPr>
            <w:tcW w:w="6720" w:type="dxa"/>
            <w:noWrap/>
            <w:vAlign w:val="center"/>
            <w:hideMark/>
          </w:tcPr>
          <w:p w14:paraId="70B1DB1A" w14:textId="77777777" w:rsidR="002B39EB" w:rsidRDefault="002B39EB" w:rsidP="006508D4">
            <w:pPr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</w:pPr>
            <w:r w:rsidRPr="002B39EB"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 xml:space="preserve">ano, parc.č.:                                   </w:t>
            </w:r>
          </w:p>
          <w:p w14:paraId="0562CB0E" w14:textId="77777777" w:rsidR="002B39EB" w:rsidRDefault="002B39EB" w:rsidP="006508D4">
            <w:pPr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</w:pPr>
          </w:p>
          <w:p w14:paraId="6173F5A2" w14:textId="0D5FB1B7" w:rsidR="002B39EB" w:rsidRPr="002B39EB" w:rsidRDefault="002B39EB" w:rsidP="006508D4">
            <w:pPr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</w:pPr>
            <w:r w:rsidRPr="002B39EB"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>ne</w:t>
            </w:r>
          </w:p>
        </w:tc>
      </w:tr>
      <w:tr w:rsidR="002C36E6" w:rsidRPr="002B39EB" w14:paraId="2DB89B6C" w14:textId="77777777" w:rsidTr="006508D4">
        <w:trPr>
          <w:trHeight w:val="857"/>
        </w:trPr>
        <w:tc>
          <w:tcPr>
            <w:tcW w:w="2651" w:type="dxa"/>
            <w:noWrap/>
            <w:vAlign w:val="center"/>
          </w:tcPr>
          <w:p w14:paraId="61D27B64" w14:textId="77777777" w:rsidR="002C36E6" w:rsidRPr="002C36E6" w:rsidRDefault="002C36E6" w:rsidP="006508D4">
            <w:pPr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</w:pPr>
            <w:r w:rsidRPr="002C36E6"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>Počet bytových jednotek a rozloha podlahové</w:t>
            </w:r>
          </w:p>
          <w:p w14:paraId="4DC117E2" w14:textId="62D492CD" w:rsidR="002C36E6" w:rsidRPr="002B39EB" w:rsidRDefault="002C36E6" w:rsidP="006508D4">
            <w:pPr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</w:pPr>
            <w:r w:rsidRPr="002C36E6"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>plochy těchto jednotek u bytových záměrů</w:t>
            </w:r>
          </w:p>
        </w:tc>
        <w:tc>
          <w:tcPr>
            <w:tcW w:w="6720" w:type="dxa"/>
            <w:noWrap/>
            <w:vAlign w:val="center"/>
          </w:tcPr>
          <w:p w14:paraId="03BE11AC" w14:textId="77777777" w:rsidR="002C36E6" w:rsidRPr="002B39EB" w:rsidRDefault="002C36E6" w:rsidP="006508D4">
            <w:pPr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</w:pPr>
          </w:p>
        </w:tc>
      </w:tr>
      <w:tr w:rsidR="002C36E6" w:rsidRPr="002B39EB" w14:paraId="2F9AEF28" w14:textId="77777777" w:rsidTr="006508D4">
        <w:trPr>
          <w:trHeight w:val="857"/>
        </w:trPr>
        <w:tc>
          <w:tcPr>
            <w:tcW w:w="2651" w:type="dxa"/>
            <w:noWrap/>
            <w:vAlign w:val="center"/>
          </w:tcPr>
          <w:p w14:paraId="26126F2E" w14:textId="5DDBF807" w:rsidR="002C36E6" w:rsidRPr="002B39EB" w:rsidRDefault="002C36E6" w:rsidP="006508D4">
            <w:pPr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</w:pPr>
            <w:r w:rsidRPr="002C36E6"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>Počet m</w:t>
            </w:r>
            <w:r w:rsidRPr="00421187">
              <w:rPr>
                <w:rFonts w:ascii="Times New Roman" w:eastAsia="Times New Roman" w:hAnsi="Times New Roman" w:cs="Times New Roman"/>
                <w:noProof w:val="0"/>
                <w:color w:val="000000"/>
                <w:vertAlign w:val="superscript"/>
                <w:lang w:eastAsia="cs-CZ"/>
              </w:rPr>
              <w:t>2</w:t>
            </w:r>
            <w:r w:rsidRPr="002C36E6"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 xml:space="preserve"> zastavěné plochy u nebytových</w:t>
            </w:r>
            <w:r w:rsidR="00E47B6E"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  <w:t xml:space="preserve"> záměrů</w:t>
            </w:r>
          </w:p>
        </w:tc>
        <w:tc>
          <w:tcPr>
            <w:tcW w:w="6720" w:type="dxa"/>
            <w:noWrap/>
            <w:vAlign w:val="center"/>
          </w:tcPr>
          <w:p w14:paraId="2C4008B6" w14:textId="77777777" w:rsidR="002C36E6" w:rsidRPr="002B39EB" w:rsidRDefault="002C36E6" w:rsidP="006508D4">
            <w:pPr>
              <w:rPr>
                <w:rFonts w:ascii="Times New Roman" w:eastAsia="Times New Roman" w:hAnsi="Times New Roman" w:cs="Times New Roman"/>
                <w:noProof w:val="0"/>
                <w:color w:val="000000"/>
                <w:lang w:eastAsia="cs-CZ"/>
              </w:rPr>
            </w:pPr>
          </w:p>
        </w:tc>
      </w:tr>
    </w:tbl>
    <w:p w14:paraId="34CE0A41" w14:textId="77777777" w:rsidR="0069580B" w:rsidRDefault="0069580B" w:rsidP="0069580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noProof w:val="0"/>
          <w:sz w:val="24"/>
          <w:szCs w:val="24"/>
          <w:u w:val="single"/>
          <w:lang w:eastAsia="cs-CZ"/>
        </w:rPr>
      </w:pPr>
    </w:p>
    <w:p w14:paraId="07547A01" w14:textId="77777777" w:rsidR="00E077B5" w:rsidRDefault="00E077B5" w:rsidP="0069580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noProof w:val="0"/>
          <w:sz w:val="24"/>
          <w:szCs w:val="24"/>
          <w:u w:val="single"/>
          <w:lang w:eastAsia="cs-CZ"/>
        </w:rPr>
      </w:pPr>
    </w:p>
    <w:p w14:paraId="1ABD8B53" w14:textId="77777777" w:rsidR="0069580B" w:rsidRPr="0069580B" w:rsidRDefault="0069580B" w:rsidP="0069580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noProof w:val="0"/>
          <w:sz w:val="24"/>
          <w:szCs w:val="24"/>
          <w:u w:val="single"/>
          <w:lang w:eastAsia="cs-CZ"/>
        </w:rPr>
      </w:pPr>
      <w:r w:rsidRPr="0069580B">
        <w:rPr>
          <w:rFonts w:ascii="Times New Roman" w:eastAsia="Times New Roman" w:hAnsi="Times New Roman" w:cs="Times New Roman"/>
          <w:b/>
          <w:noProof w:val="0"/>
          <w:sz w:val="24"/>
          <w:szCs w:val="24"/>
          <w:u w:val="single"/>
          <w:lang w:eastAsia="cs-CZ"/>
        </w:rPr>
        <w:t>Prohlášení žadatele:</w:t>
      </w:r>
    </w:p>
    <w:p w14:paraId="5043CB0F" w14:textId="77777777" w:rsidR="0069580B" w:rsidRPr="0069580B" w:rsidRDefault="0069580B" w:rsidP="0069580B">
      <w:pPr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noProof w:val="0"/>
          <w:sz w:val="10"/>
          <w:szCs w:val="10"/>
          <w:lang w:eastAsia="cs-CZ"/>
        </w:rPr>
      </w:pPr>
    </w:p>
    <w:p w14:paraId="07459315" w14:textId="77777777" w:rsidR="0069580B" w:rsidRPr="0069580B" w:rsidRDefault="0069580B" w:rsidP="0069580B">
      <w:pPr>
        <w:autoSpaceDN w:val="0"/>
        <w:spacing w:after="0" w:line="240" w:lineRule="auto"/>
        <w:ind w:left="405"/>
        <w:jc w:val="both"/>
        <w:rPr>
          <w:rFonts w:ascii="Times New Roman" w:eastAsia="Times New Roman" w:hAnsi="Times New Roman" w:cs="Times New Roman"/>
          <w:noProof w:val="0"/>
          <w:sz w:val="4"/>
          <w:szCs w:val="4"/>
          <w:lang w:eastAsia="cs-CZ"/>
        </w:rPr>
      </w:pPr>
    </w:p>
    <w:p w14:paraId="4228BD7D" w14:textId="77777777" w:rsidR="0069580B" w:rsidRPr="0069580B" w:rsidRDefault="0069580B" w:rsidP="0069580B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noProof w:val="0"/>
          <w:lang w:eastAsia="cs-CZ"/>
        </w:rPr>
      </w:pPr>
      <w:r w:rsidRPr="0069580B">
        <w:rPr>
          <w:rFonts w:ascii="Times New Roman" w:eastAsia="Times New Roman" w:hAnsi="Times New Roman" w:cs="Times New Roman"/>
          <w:bCs/>
          <w:noProof w:val="0"/>
          <w:lang w:eastAsia="cs-CZ"/>
        </w:rPr>
        <w:t>Prohlašuji, že údaje uvedené v této žádosti jsou pravdivé a přesné. </w:t>
      </w:r>
    </w:p>
    <w:p w14:paraId="6537F28F" w14:textId="77777777" w:rsidR="0069580B" w:rsidRPr="0069580B" w:rsidRDefault="0069580B" w:rsidP="0069580B">
      <w:pPr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noProof w:val="0"/>
          <w:sz w:val="10"/>
          <w:szCs w:val="10"/>
          <w:lang w:eastAsia="cs-CZ"/>
        </w:rPr>
      </w:pPr>
    </w:p>
    <w:p w14:paraId="6DFB9E20" w14:textId="77777777" w:rsidR="0069580B" w:rsidRPr="0069580B" w:rsidRDefault="0069580B" w:rsidP="0069580B">
      <w:pPr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noProof w:val="0"/>
          <w:sz w:val="4"/>
          <w:szCs w:val="4"/>
          <w:lang w:eastAsia="cs-CZ"/>
        </w:rPr>
      </w:pPr>
    </w:p>
    <w:p w14:paraId="2F2FA176" w14:textId="41E9AC09" w:rsidR="0069580B" w:rsidRPr="0069580B" w:rsidRDefault="0069580B" w:rsidP="0069580B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noProof w:val="0"/>
          <w:lang w:eastAsia="cs-CZ"/>
        </w:rPr>
      </w:pPr>
      <w:r w:rsidRPr="0069580B">
        <w:rPr>
          <w:rFonts w:ascii="Times New Roman" w:eastAsia="Times New Roman" w:hAnsi="Times New Roman" w:cs="Times New Roman"/>
          <w:noProof w:val="0"/>
          <w:lang w:eastAsia="cs-CZ"/>
        </w:rPr>
        <w:t>V souladu s </w:t>
      </w:r>
      <w:proofErr w:type="spellStart"/>
      <w:r w:rsidRPr="0069580B">
        <w:rPr>
          <w:rFonts w:ascii="Times New Roman" w:eastAsia="Times New Roman" w:hAnsi="Times New Roman" w:cs="Times New Roman"/>
          <w:noProof w:val="0"/>
          <w:lang w:eastAsia="cs-CZ"/>
        </w:rPr>
        <w:t>ust</w:t>
      </w:r>
      <w:proofErr w:type="spellEnd"/>
      <w:r w:rsidRPr="0069580B">
        <w:rPr>
          <w:rFonts w:ascii="Times New Roman" w:eastAsia="Times New Roman" w:hAnsi="Times New Roman" w:cs="Times New Roman"/>
          <w:noProof w:val="0"/>
          <w:lang w:eastAsia="cs-CZ"/>
        </w:rPr>
        <w:t>. §</w:t>
      </w:r>
      <w:r w:rsidR="00CD6F42">
        <w:rPr>
          <w:rFonts w:ascii="Times New Roman" w:eastAsia="Times New Roman" w:hAnsi="Times New Roman" w:cs="Times New Roman"/>
          <w:noProof w:val="0"/>
          <w:lang w:eastAsia="cs-CZ"/>
        </w:rPr>
        <w:t xml:space="preserve"> </w:t>
      </w:r>
      <w:r w:rsidRPr="0069580B">
        <w:rPr>
          <w:rFonts w:ascii="Times New Roman" w:eastAsia="Times New Roman" w:hAnsi="Times New Roman" w:cs="Times New Roman"/>
          <w:noProof w:val="0"/>
          <w:lang w:eastAsia="cs-CZ"/>
        </w:rPr>
        <w:t>9 písm. a) zákona č. 101/2000 Sb., o ochraně osobních údajů a změně některých dalších zákonů, ve znění pozdějších předpisů, dávám svolení k nakládání s údaji o mé osobě ve věci projednání mé žádosti po dobu nezbytně nutnou k vyřízení této věci.</w:t>
      </w:r>
    </w:p>
    <w:p w14:paraId="70DF9E56" w14:textId="77777777" w:rsidR="0069580B" w:rsidRDefault="0069580B" w:rsidP="0069580B">
      <w:pPr>
        <w:autoSpaceDN w:val="0"/>
        <w:spacing w:after="0" w:line="240" w:lineRule="auto"/>
        <w:ind w:left="45"/>
        <w:jc w:val="both"/>
        <w:rPr>
          <w:rFonts w:ascii="Times New Roman" w:eastAsia="Times New Roman" w:hAnsi="Times New Roman" w:cs="Times New Roman"/>
          <w:noProof w:val="0"/>
          <w:lang w:eastAsia="cs-CZ"/>
        </w:rPr>
      </w:pPr>
    </w:p>
    <w:p w14:paraId="3B7B4B86" w14:textId="77777777" w:rsidR="00AF15D5" w:rsidRDefault="00AF15D5" w:rsidP="0069580B">
      <w:pPr>
        <w:spacing w:after="0" w:line="240" w:lineRule="auto"/>
        <w:ind w:left="375" w:hanging="375"/>
        <w:jc w:val="both"/>
        <w:rPr>
          <w:rFonts w:ascii="Times New Roman" w:eastAsia="Times New Roman" w:hAnsi="Times New Roman" w:cs="Times New Roman"/>
          <w:noProof w:val="0"/>
          <w:lang w:eastAsia="cs-CZ"/>
        </w:rPr>
      </w:pPr>
    </w:p>
    <w:p w14:paraId="5C92B832" w14:textId="06CB6675" w:rsidR="00AF15D5" w:rsidRDefault="00E47B6E" w:rsidP="50F3C33C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noProof w:val="0"/>
          <w:u w:val="single"/>
          <w:lang w:eastAsia="cs-CZ"/>
        </w:rPr>
      </w:pPr>
      <w:r>
        <w:rPr>
          <w:rFonts w:ascii="Times New Roman" w:eastAsia="Times New Roman" w:hAnsi="Times New Roman" w:cs="Times New Roman"/>
          <w:b/>
          <w:bCs/>
          <w:noProof w:val="0"/>
          <w:u w:val="single"/>
          <w:lang w:eastAsia="cs-CZ"/>
        </w:rPr>
        <w:t xml:space="preserve">Předání stanoviska </w:t>
      </w:r>
      <w:r w:rsidR="008A61C7">
        <w:rPr>
          <w:rFonts w:ascii="Times New Roman" w:eastAsia="Times New Roman" w:hAnsi="Times New Roman" w:cs="Times New Roman"/>
          <w:b/>
          <w:bCs/>
          <w:noProof w:val="0"/>
          <w:u w:val="single"/>
          <w:lang w:eastAsia="cs-CZ"/>
        </w:rPr>
        <w:t xml:space="preserve">– v případě, že žadatel nemá datovou schránku </w:t>
      </w:r>
      <w:r>
        <w:rPr>
          <w:rFonts w:ascii="Times New Roman" w:eastAsia="Times New Roman" w:hAnsi="Times New Roman" w:cs="Times New Roman"/>
          <w:b/>
          <w:bCs/>
          <w:noProof w:val="0"/>
          <w:u w:val="single"/>
          <w:lang w:eastAsia="cs-CZ"/>
        </w:rPr>
        <w:t>(zakroužkujte)</w:t>
      </w:r>
      <w:r w:rsidR="5584C073" w:rsidRPr="50F3C33C">
        <w:rPr>
          <w:rFonts w:ascii="Times New Roman" w:eastAsia="Times New Roman" w:hAnsi="Times New Roman" w:cs="Times New Roman"/>
          <w:b/>
          <w:bCs/>
          <w:noProof w:val="0"/>
          <w:u w:val="single"/>
          <w:lang w:eastAsia="cs-CZ"/>
        </w:rPr>
        <w:t>:</w:t>
      </w:r>
    </w:p>
    <w:p w14:paraId="5ADDE2FC" w14:textId="77777777" w:rsidR="00421187" w:rsidRDefault="00421187" w:rsidP="50F3C33C">
      <w:pPr>
        <w:spacing w:after="0" w:line="240" w:lineRule="auto"/>
        <w:jc w:val="both"/>
        <w:rPr>
          <w:rFonts w:ascii="Times New Roman" w:eastAsia="Times New Roman" w:hAnsi="Times New Roman" w:cs="Times New Roman"/>
          <w:noProof w:val="0"/>
          <w:lang w:eastAsia="cs-CZ"/>
        </w:rPr>
      </w:pPr>
    </w:p>
    <w:p w14:paraId="08AC7944" w14:textId="0CC88A29" w:rsidR="00AF15D5" w:rsidRDefault="008A61C7" w:rsidP="50F3C33C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Theme="minorEastAsia"/>
          <w:noProof w:val="0"/>
          <w:lang w:eastAsia="cs-CZ"/>
        </w:rPr>
      </w:pPr>
      <w:r>
        <w:rPr>
          <w:rFonts w:ascii="Times New Roman" w:eastAsia="Times New Roman" w:hAnsi="Times New Roman" w:cs="Times New Roman"/>
          <w:noProof w:val="0"/>
          <w:lang w:eastAsia="cs-CZ"/>
        </w:rPr>
        <w:t xml:space="preserve">zašlete </w:t>
      </w:r>
      <w:r w:rsidR="00E47B6E">
        <w:rPr>
          <w:rFonts w:ascii="Times New Roman" w:eastAsia="Times New Roman" w:hAnsi="Times New Roman" w:cs="Times New Roman"/>
          <w:noProof w:val="0"/>
          <w:lang w:eastAsia="cs-CZ"/>
        </w:rPr>
        <w:t xml:space="preserve">poštou </w:t>
      </w:r>
      <w:r w:rsidR="5584C073" w:rsidRPr="50F3C33C">
        <w:rPr>
          <w:rFonts w:ascii="Times New Roman" w:eastAsia="Times New Roman" w:hAnsi="Times New Roman" w:cs="Times New Roman"/>
          <w:noProof w:val="0"/>
          <w:lang w:eastAsia="cs-CZ"/>
        </w:rPr>
        <w:t>adresu</w:t>
      </w:r>
      <w:r>
        <w:rPr>
          <w:rFonts w:ascii="Times New Roman" w:eastAsia="Times New Roman" w:hAnsi="Times New Roman" w:cs="Times New Roman"/>
          <w:noProof w:val="0"/>
          <w:lang w:eastAsia="cs-CZ"/>
        </w:rPr>
        <w:t xml:space="preserve"> </w:t>
      </w:r>
      <w:r w:rsidR="5584C073" w:rsidRPr="50F3C33C">
        <w:rPr>
          <w:rFonts w:ascii="Times New Roman" w:eastAsia="Times New Roman" w:hAnsi="Times New Roman" w:cs="Times New Roman"/>
          <w:noProof w:val="0"/>
          <w:lang w:eastAsia="cs-CZ"/>
        </w:rPr>
        <w:t>…....................................................................................................</w:t>
      </w:r>
    </w:p>
    <w:p w14:paraId="3A0FF5F2" w14:textId="68B012E3" w:rsidR="00AF15D5" w:rsidRDefault="5584C073" w:rsidP="50F3C33C">
      <w:pPr>
        <w:spacing w:after="0" w:line="240" w:lineRule="auto"/>
        <w:ind w:left="2832" w:firstLine="708"/>
        <w:jc w:val="both"/>
        <w:rPr>
          <w:rFonts w:ascii="Times New Roman" w:eastAsia="Times New Roman" w:hAnsi="Times New Roman" w:cs="Times New Roman"/>
          <w:noProof w:val="0"/>
          <w:lang w:eastAsia="cs-CZ"/>
        </w:rPr>
      </w:pPr>
      <w:r w:rsidRPr="50F3C33C">
        <w:rPr>
          <w:rFonts w:ascii="Times New Roman" w:eastAsia="Times New Roman" w:hAnsi="Times New Roman" w:cs="Times New Roman"/>
          <w:noProof w:val="0"/>
          <w:lang w:eastAsia="cs-CZ"/>
        </w:rPr>
        <w:t>(</w:t>
      </w:r>
      <w:r w:rsidR="00E47B6E">
        <w:rPr>
          <w:rFonts w:ascii="Times New Roman" w:eastAsia="Times New Roman" w:hAnsi="Times New Roman" w:cs="Times New Roman"/>
          <w:noProof w:val="0"/>
          <w:lang w:eastAsia="cs-CZ"/>
        </w:rPr>
        <w:t>vyplňte</w:t>
      </w:r>
      <w:r w:rsidR="00F96836">
        <w:rPr>
          <w:rFonts w:ascii="Times New Roman" w:eastAsia="Times New Roman" w:hAnsi="Times New Roman" w:cs="Times New Roman"/>
          <w:noProof w:val="0"/>
          <w:lang w:eastAsia="cs-CZ"/>
        </w:rPr>
        <w:t>,</w:t>
      </w:r>
      <w:r w:rsidRPr="50F3C33C">
        <w:rPr>
          <w:rFonts w:ascii="Times New Roman" w:eastAsia="Times New Roman" w:hAnsi="Times New Roman" w:cs="Times New Roman"/>
          <w:noProof w:val="0"/>
          <w:lang w:eastAsia="cs-CZ"/>
        </w:rPr>
        <w:t xml:space="preserve"> pokud se liší od výše uvedené)</w:t>
      </w:r>
    </w:p>
    <w:p w14:paraId="3462110F" w14:textId="0E87E5A8" w:rsidR="50F3C33C" w:rsidRDefault="50F3C33C" w:rsidP="50F3C33C">
      <w:pPr>
        <w:spacing w:after="0" w:line="240" w:lineRule="auto"/>
        <w:jc w:val="both"/>
        <w:rPr>
          <w:rFonts w:ascii="Times New Roman" w:eastAsia="Times New Roman" w:hAnsi="Times New Roman" w:cs="Times New Roman"/>
          <w:noProof w:val="0"/>
          <w:lang w:eastAsia="cs-CZ"/>
        </w:rPr>
      </w:pPr>
    </w:p>
    <w:p w14:paraId="78E8270F" w14:textId="5D77F8C9" w:rsidR="38D55BC7" w:rsidRDefault="38D55BC7" w:rsidP="50F3C33C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noProof w:val="0"/>
          <w:lang w:eastAsia="cs-CZ"/>
        </w:rPr>
      </w:pPr>
      <w:r w:rsidRPr="50F3C33C">
        <w:rPr>
          <w:rFonts w:ascii="Times New Roman" w:eastAsia="Times New Roman" w:hAnsi="Times New Roman" w:cs="Times New Roman"/>
          <w:noProof w:val="0"/>
          <w:lang w:eastAsia="cs-CZ"/>
        </w:rPr>
        <w:t>vyzvednu si o</w:t>
      </w:r>
      <w:r w:rsidR="5584C073" w:rsidRPr="50F3C33C">
        <w:rPr>
          <w:rFonts w:ascii="Times New Roman" w:eastAsia="Times New Roman" w:hAnsi="Times New Roman" w:cs="Times New Roman"/>
          <w:noProof w:val="0"/>
          <w:lang w:eastAsia="cs-CZ"/>
        </w:rPr>
        <w:t>sobně na OÚ Mukařov</w:t>
      </w:r>
    </w:p>
    <w:p w14:paraId="750C0004" w14:textId="3681369A" w:rsidR="50F3C33C" w:rsidRDefault="50F3C33C" w:rsidP="50F3C33C">
      <w:pPr>
        <w:spacing w:after="0" w:line="240" w:lineRule="auto"/>
        <w:jc w:val="both"/>
        <w:rPr>
          <w:rFonts w:ascii="Times New Roman" w:eastAsia="Times New Roman" w:hAnsi="Times New Roman" w:cs="Times New Roman"/>
          <w:noProof w:val="0"/>
          <w:lang w:eastAsia="cs-CZ"/>
        </w:rPr>
      </w:pPr>
    </w:p>
    <w:p w14:paraId="7CC7BEA6" w14:textId="41E0787B" w:rsidR="50F3C33C" w:rsidRDefault="50F3C33C" w:rsidP="50F3C33C">
      <w:pPr>
        <w:spacing w:after="0" w:line="240" w:lineRule="auto"/>
        <w:jc w:val="both"/>
        <w:rPr>
          <w:rFonts w:ascii="Times New Roman" w:eastAsia="Times New Roman" w:hAnsi="Times New Roman" w:cs="Times New Roman"/>
          <w:noProof w:val="0"/>
          <w:lang w:eastAsia="cs-CZ"/>
        </w:rPr>
      </w:pPr>
    </w:p>
    <w:p w14:paraId="49F544B6" w14:textId="77777777" w:rsidR="008A61C7" w:rsidRDefault="008A61C7" w:rsidP="0069580B">
      <w:pPr>
        <w:spacing w:after="0" w:line="240" w:lineRule="auto"/>
        <w:ind w:left="375" w:hanging="375"/>
        <w:jc w:val="both"/>
        <w:rPr>
          <w:rFonts w:ascii="Times New Roman" w:eastAsia="Times New Roman" w:hAnsi="Times New Roman" w:cs="Times New Roman"/>
          <w:noProof w:val="0"/>
          <w:lang w:eastAsia="cs-CZ"/>
        </w:rPr>
      </w:pPr>
    </w:p>
    <w:p w14:paraId="5717FC8B" w14:textId="0468F7C0" w:rsidR="00AF15D5" w:rsidRDefault="00AF15D5" w:rsidP="0069580B">
      <w:pPr>
        <w:spacing w:after="0" w:line="240" w:lineRule="auto"/>
        <w:ind w:left="375" w:hanging="375"/>
        <w:jc w:val="both"/>
        <w:rPr>
          <w:rFonts w:ascii="Times New Roman" w:eastAsia="Times New Roman" w:hAnsi="Times New Roman" w:cs="Times New Roman"/>
          <w:noProof w:val="0"/>
          <w:lang w:eastAsia="cs-CZ"/>
        </w:rPr>
      </w:pPr>
      <w:r>
        <w:rPr>
          <w:rFonts w:ascii="Times New Roman" w:eastAsia="Times New Roman" w:hAnsi="Times New Roman" w:cs="Times New Roman"/>
          <w:noProof w:val="0"/>
          <w:lang w:eastAsia="cs-CZ"/>
        </w:rPr>
        <w:t>V Mukařově dne ………………</w:t>
      </w:r>
      <w:proofErr w:type="gramStart"/>
      <w:r>
        <w:rPr>
          <w:rFonts w:ascii="Times New Roman" w:eastAsia="Times New Roman" w:hAnsi="Times New Roman" w:cs="Times New Roman"/>
          <w:noProof w:val="0"/>
          <w:lang w:eastAsia="cs-CZ"/>
        </w:rPr>
        <w:t>…….</w:t>
      </w:r>
      <w:proofErr w:type="gramEnd"/>
      <w:r>
        <w:rPr>
          <w:rFonts w:ascii="Times New Roman" w:eastAsia="Times New Roman" w:hAnsi="Times New Roman" w:cs="Times New Roman"/>
          <w:noProof w:val="0"/>
          <w:lang w:eastAsia="cs-CZ"/>
        </w:rPr>
        <w:t>………..</w:t>
      </w:r>
    </w:p>
    <w:p w14:paraId="61829076" w14:textId="77777777" w:rsidR="00AF15D5" w:rsidRDefault="00AF15D5" w:rsidP="0069580B">
      <w:pPr>
        <w:spacing w:after="0" w:line="240" w:lineRule="auto"/>
        <w:ind w:left="375" w:hanging="375"/>
        <w:jc w:val="both"/>
        <w:rPr>
          <w:rFonts w:ascii="Times New Roman" w:eastAsia="Times New Roman" w:hAnsi="Times New Roman" w:cs="Times New Roman"/>
          <w:noProof w:val="0"/>
          <w:lang w:eastAsia="cs-CZ"/>
        </w:rPr>
      </w:pPr>
    </w:p>
    <w:p w14:paraId="79988D57" w14:textId="77777777" w:rsidR="00E47B6E" w:rsidRDefault="00E47B6E" w:rsidP="00AF15D5">
      <w:pPr>
        <w:spacing w:after="0" w:line="240" w:lineRule="auto"/>
        <w:ind w:left="375" w:hanging="375"/>
        <w:jc w:val="both"/>
        <w:rPr>
          <w:rFonts w:ascii="Times New Roman" w:eastAsia="Times New Roman" w:hAnsi="Times New Roman" w:cs="Times New Roman"/>
          <w:noProof w:val="0"/>
          <w:lang w:eastAsia="cs-CZ"/>
        </w:rPr>
      </w:pPr>
    </w:p>
    <w:p w14:paraId="6AE495E1" w14:textId="042E26F1" w:rsidR="0069580B" w:rsidRPr="00AF15D5" w:rsidRDefault="00AF15D5" w:rsidP="00E47B6E">
      <w:pPr>
        <w:spacing w:after="0" w:line="240" w:lineRule="auto"/>
        <w:ind w:left="3915" w:firstLine="333"/>
        <w:jc w:val="both"/>
        <w:rPr>
          <w:rFonts w:ascii="Times New Roman" w:eastAsia="Times New Roman" w:hAnsi="Times New Roman" w:cs="Times New Roman"/>
          <w:noProof w:val="0"/>
          <w:lang w:eastAsia="cs-CZ"/>
        </w:rPr>
      </w:pPr>
      <w:r w:rsidRPr="00AF15D5">
        <w:rPr>
          <w:rFonts w:ascii="Times New Roman" w:eastAsia="Times New Roman" w:hAnsi="Times New Roman" w:cs="Times New Roman"/>
          <w:noProof w:val="0"/>
          <w:lang w:eastAsia="cs-CZ"/>
        </w:rPr>
        <w:t xml:space="preserve">Podpis </w:t>
      </w:r>
      <w:proofErr w:type="gramStart"/>
      <w:r w:rsidRPr="00AF15D5">
        <w:rPr>
          <w:rFonts w:ascii="Times New Roman" w:eastAsia="Times New Roman" w:hAnsi="Times New Roman" w:cs="Times New Roman"/>
          <w:noProof w:val="0"/>
          <w:lang w:eastAsia="cs-CZ"/>
        </w:rPr>
        <w:t>žada</w:t>
      </w:r>
      <w:r w:rsidR="002C36E6">
        <w:rPr>
          <w:rFonts w:ascii="Times New Roman" w:eastAsia="Times New Roman" w:hAnsi="Times New Roman" w:cs="Times New Roman"/>
          <w:noProof w:val="0"/>
          <w:lang w:eastAsia="cs-CZ"/>
        </w:rPr>
        <w:t>tel</w:t>
      </w:r>
      <w:r w:rsidRPr="00AF15D5">
        <w:rPr>
          <w:rFonts w:ascii="Times New Roman" w:eastAsia="Times New Roman" w:hAnsi="Times New Roman" w:cs="Times New Roman"/>
          <w:noProof w:val="0"/>
          <w:lang w:eastAsia="cs-CZ"/>
        </w:rPr>
        <w:t xml:space="preserve">e:  </w:t>
      </w:r>
      <w:r>
        <w:rPr>
          <w:rFonts w:ascii="Times New Roman" w:eastAsia="Times New Roman" w:hAnsi="Times New Roman" w:cs="Times New Roman"/>
          <w:noProof w:val="0"/>
          <w:lang w:eastAsia="cs-CZ"/>
        </w:rPr>
        <w:t>…</w:t>
      </w:r>
      <w:proofErr w:type="gramEnd"/>
      <w:r>
        <w:rPr>
          <w:rFonts w:ascii="Times New Roman" w:eastAsia="Times New Roman" w:hAnsi="Times New Roman" w:cs="Times New Roman"/>
          <w:noProof w:val="0"/>
          <w:lang w:eastAsia="cs-CZ"/>
        </w:rPr>
        <w:t>……………………………</w:t>
      </w:r>
    </w:p>
    <w:p w14:paraId="419B77C2" w14:textId="77777777" w:rsidR="00E47B6E" w:rsidRPr="0069580B" w:rsidRDefault="00E47B6E" w:rsidP="00E47B6E">
      <w:pPr>
        <w:autoSpaceDN w:val="0"/>
        <w:spacing w:after="0" w:line="240" w:lineRule="auto"/>
        <w:ind w:left="45"/>
        <w:jc w:val="both"/>
        <w:rPr>
          <w:rFonts w:ascii="Times New Roman" w:eastAsia="Times New Roman" w:hAnsi="Times New Roman" w:cs="Times New Roman"/>
          <w:noProof w:val="0"/>
          <w:lang w:eastAsia="cs-CZ"/>
        </w:rPr>
      </w:pPr>
    </w:p>
    <w:p w14:paraId="044E2ED0" w14:textId="77777777" w:rsidR="00E47B6E" w:rsidRPr="0069580B" w:rsidRDefault="00E47B6E" w:rsidP="00E47B6E">
      <w:pPr>
        <w:spacing w:after="0" w:line="240" w:lineRule="auto"/>
        <w:rPr>
          <w:rFonts w:ascii="Times New Roman" w:eastAsia="Times New Roman" w:hAnsi="Times New Roman" w:cs="Times New Roman"/>
          <w:noProof w:val="0"/>
          <w:sz w:val="20"/>
          <w:szCs w:val="20"/>
          <w:u w:val="single"/>
          <w:lang w:eastAsia="cs-CZ"/>
        </w:rPr>
      </w:pPr>
      <w:r w:rsidRPr="0069580B">
        <w:rPr>
          <w:rFonts w:ascii="Times New Roman" w:eastAsia="Times New Roman" w:hAnsi="Times New Roman" w:cs="Times New Roman"/>
          <w:b/>
          <w:noProof w:val="0"/>
          <w:sz w:val="24"/>
          <w:szCs w:val="24"/>
          <w:u w:val="single"/>
          <w:lang w:eastAsia="cs-CZ"/>
        </w:rPr>
        <w:t>Přílohy žádosti:</w:t>
      </w:r>
      <w:r w:rsidRPr="0069580B">
        <w:rPr>
          <w:rFonts w:ascii="Times New Roman" w:eastAsia="Times New Roman" w:hAnsi="Times New Roman" w:cs="Times New Roman"/>
          <w:noProof w:val="0"/>
          <w:sz w:val="20"/>
          <w:szCs w:val="20"/>
          <w:u w:val="single"/>
          <w:lang w:eastAsia="cs-CZ"/>
        </w:rPr>
        <w:t xml:space="preserve"> </w:t>
      </w:r>
    </w:p>
    <w:p w14:paraId="4666932A" w14:textId="77777777" w:rsidR="00E47B6E" w:rsidRPr="0069580B" w:rsidRDefault="00E47B6E" w:rsidP="00E47B6E">
      <w:pPr>
        <w:spacing w:after="0" w:line="240" w:lineRule="auto"/>
        <w:rPr>
          <w:rFonts w:ascii="Times New Roman" w:eastAsia="Times New Roman" w:hAnsi="Times New Roman" w:cs="Times New Roman"/>
          <w:noProof w:val="0"/>
          <w:sz w:val="10"/>
          <w:szCs w:val="10"/>
          <w:u w:val="single"/>
          <w:lang w:eastAsia="cs-CZ"/>
        </w:rPr>
      </w:pPr>
    </w:p>
    <w:p w14:paraId="68289589" w14:textId="496BA8F3" w:rsidR="00E47B6E" w:rsidRPr="00E47B6E" w:rsidRDefault="00E47B6E" w:rsidP="00E47B6E">
      <w:pPr>
        <w:pStyle w:val="Odstavecseseznamem"/>
        <w:numPr>
          <w:ilvl w:val="1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noProof w:val="0"/>
          <w:lang w:eastAsia="cs-CZ"/>
        </w:rPr>
      </w:pPr>
      <w:r w:rsidRPr="00E47B6E">
        <w:rPr>
          <w:rFonts w:ascii="Times New Roman" w:eastAsia="Times New Roman" w:hAnsi="Times New Roman" w:cs="Times New Roman"/>
          <w:noProof w:val="0"/>
          <w:lang w:eastAsia="cs-CZ"/>
        </w:rPr>
        <w:t>Projektová dokumentace s popisem záměru určená pro příslušné řízení podle zákona č. 183/2006 Sb., stavební zákon</w:t>
      </w:r>
    </w:p>
    <w:p w14:paraId="77FD9C75" w14:textId="2AE4AC2C" w:rsidR="00E47B6E" w:rsidRPr="00E47B6E" w:rsidRDefault="00E47B6E" w:rsidP="00E47B6E">
      <w:pPr>
        <w:pStyle w:val="Odstavecseseznamem"/>
        <w:numPr>
          <w:ilvl w:val="1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noProof w:val="0"/>
          <w:lang w:eastAsia="cs-CZ"/>
        </w:rPr>
      </w:pPr>
      <w:r w:rsidRPr="00E47B6E">
        <w:rPr>
          <w:rFonts w:ascii="Times New Roman" w:eastAsia="Times New Roman" w:hAnsi="Times New Roman" w:cs="Times New Roman"/>
          <w:noProof w:val="0"/>
          <w:lang w:eastAsia="cs-CZ"/>
        </w:rPr>
        <w:t>Vyjádření vlastníka/správce vodovodu a kanalizace k připojení se na daný typ infrastruktury z hlediska kapacity těchto infrastruktur</w:t>
      </w:r>
    </w:p>
    <w:p w14:paraId="25AB4599" w14:textId="283F1651" w:rsidR="00E47B6E" w:rsidRPr="008A61C7" w:rsidRDefault="00E47B6E" w:rsidP="00640853">
      <w:pPr>
        <w:pStyle w:val="Odstavecseseznamem"/>
        <w:numPr>
          <w:ilvl w:val="1"/>
          <w:numId w:val="3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</w:rPr>
      </w:pPr>
      <w:r w:rsidRPr="008A61C7">
        <w:rPr>
          <w:rFonts w:ascii="Times New Roman" w:eastAsia="Times New Roman" w:hAnsi="Times New Roman" w:cs="Times New Roman"/>
          <w:noProof w:val="0"/>
          <w:lang w:eastAsia="cs-CZ"/>
        </w:rPr>
        <w:t>Plná moc v případě zastupování</w:t>
      </w:r>
    </w:p>
    <w:sectPr w:rsidR="00E47B6E" w:rsidRPr="008A61C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026C35"/>
    <w:multiLevelType w:val="hybridMultilevel"/>
    <w:tmpl w:val="84788A9E"/>
    <w:lvl w:ilvl="0" w:tplc="CE26057A">
      <w:start w:val="1"/>
      <w:numFmt w:val="decimal"/>
      <w:lvlText w:val="%1."/>
      <w:lvlJc w:val="left"/>
      <w:pPr>
        <w:tabs>
          <w:tab w:val="num" w:pos="405"/>
        </w:tabs>
        <w:ind w:left="405" w:hanging="360"/>
      </w:pPr>
      <w:rPr>
        <w:rFonts w:hint="default"/>
      </w:rPr>
    </w:lvl>
    <w:lvl w:ilvl="1" w:tplc="5D2CEC16">
      <w:start w:val="1"/>
      <w:numFmt w:val="decimal"/>
      <w:lvlText w:val="%2)"/>
      <w:lvlJc w:val="left"/>
      <w:pPr>
        <w:ind w:left="1125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1845"/>
        </w:tabs>
        <w:ind w:left="1845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65"/>
        </w:tabs>
        <w:ind w:left="2565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85"/>
        </w:tabs>
        <w:ind w:left="3285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005"/>
        </w:tabs>
        <w:ind w:left="4005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725"/>
        </w:tabs>
        <w:ind w:left="4725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45"/>
        </w:tabs>
        <w:ind w:left="5445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65"/>
        </w:tabs>
        <w:ind w:left="6165" w:hanging="180"/>
      </w:pPr>
    </w:lvl>
  </w:abstractNum>
  <w:abstractNum w:abstractNumId="1" w15:restartNumberingAfterBreak="0">
    <w:nsid w:val="30D64330"/>
    <w:multiLevelType w:val="hybridMultilevel"/>
    <w:tmpl w:val="56009BD0"/>
    <w:lvl w:ilvl="0" w:tplc="9B70A61E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125" w:hanging="360"/>
      </w:pPr>
    </w:lvl>
    <w:lvl w:ilvl="2" w:tplc="0405001B" w:tentative="1">
      <w:start w:val="1"/>
      <w:numFmt w:val="lowerRoman"/>
      <w:lvlText w:val="%3."/>
      <w:lvlJc w:val="right"/>
      <w:pPr>
        <w:ind w:left="1845" w:hanging="180"/>
      </w:pPr>
    </w:lvl>
    <w:lvl w:ilvl="3" w:tplc="0405000F" w:tentative="1">
      <w:start w:val="1"/>
      <w:numFmt w:val="decimal"/>
      <w:lvlText w:val="%4."/>
      <w:lvlJc w:val="left"/>
      <w:pPr>
        <w:ind w:left="2565" w:hanging="360"/>
      </w:pPr>
    </w:lvl>
    <w:lvl w:ilvl="4" w:tplc="04050019" w:tentative="1">
      <w:start w:val="1"/>
      <w:numFmt w:val="lowerLetter"/>
      <w:lvlText w:val="%5."/>
      <w:lvlJc w:val="left"/>
      <w:pPr>
        <w:ind w:left="3285" w:hanging="360"/>
      </w:pPr>
    </w:lvl>
    <w:lvl w:ilvl="5" w:tplc="0405001B" w:tentative="1">
      <w:start w:val="1"/>
      <w:numFmt w:val="lowerRoman"/>
      <w:lvlText w:val="%6."/>
      <w:lvlJc w:val="right"/>
      <w:pPr>
        <w:ind w:left="4005" w:hanging="180"/>
      </w:pPr>
    </w:lvl>
    <w:lvl w:ilvl="6" w:tplc="0405000F" w:tentative="1">
      <w:start w:val="1"/>
      <w:numFmt w:val="decimal"/>
      <w:lvlText w:val="%7."/>
      <w:lvlJc w:val="left"/>
      <w:pPr>
        <w:ind w:left="4725" w:hanging="360"/>
      </w:pPr>
    </w:lvl>
    <w:lvl w:ilvl="7" w:tplc="04050019" w:tentative="1">
      <w:start w:val="1"/>
      <w:numFmt w:val="lowerLetter"/>
      <w:lvlText w:val="%8."/>
      <w:lvlJc w:val="left"/>
      <w:pPr>
        <w:ind w:left="5445" w:hanging="360"/>
      </w:pPr>
    </w:lvl>
    <w:lvl w:ilvl="8" w:tplc="040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" w15:restartNumberingAfterBreak="0">
    <w:nsid w:val="3FC34EDA"/>
    <w:multiLevelType w:val="hybridMultilevel"/>
    <w:tmpl w:val="773CA44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046BC7"/>
    <w:multiLevelType w:val="hybridMultilevel"/>
    <w:tmpl w:val="DCD80146"/>
    <w:lvl w:ilvl="0" w:tplc="2E0CEA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B450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13EC8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F80A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E47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F039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7E4E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3C04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6EEE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NzE0Njc0MzI1MzFW0lEKTi0uzszPAykwqQUA3Kf3OSwAAAA="/>
  </w:docVars>
  <w:rsids>
    <w:rsidRoot w:val="00EF29AE"/>
    <w:rsid w:val="00010E93"/>
    <w:rsid w:val="0007182E"/>
    <w:rsid w:val="002B39EB"/>
    <w:rsid w:val="002C36E6"/>
    <w:rsid w:val="00421187"/>
    <w:rsid w:val="006508D4"/>
    <w:rsid w:val="006853DC"/>
    <w:rsid w:val="0069580B"/>
    <w:rsid w:val="007B3E40"/>
    <w:rsid w:val="008A61C7"/>
    <w:rsid w:val="009368E1"/>
    <w:rsid w:val="00A31C97"/>
    <w:rsid w:val="00AF15D5"/>
    <w:rsid w:val="00CD6F42"/>
    <w:rsid w:val="00D732B9"/>
    <w:rsid w:val="00DF7DAC"/>
    <w:rsid w:val="00E077B5"/>
    <w:rsid w:val="00E13696"/>
    <w:rsid w:val="00E47B6E"/>
    <w:rsid w:val="00EF29AE"/>
    <w:rsid w:val="00F96836"/>
    <w:rsid w:val="02BA5E7E"/>
    <w:rsid w:val="1A0CB990"/>
    <w:rsid w:val="2CEDE06D"/>
    <w:rsid w:val="38D55BC7"/>
    <w:rsid w:val="50F3C33C"/>
    <w:rsid w:val="5584C073"/>
    <w:rsid w:val="6226B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B8EFA8"/>
  <w15:docId w15:val="{1B54674B-2B39-4364-9CEE-C80DE967D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noProof/>
    </w:rPr>
  </w:style>
  <w:style w:type="paragraph" w:styleId="Nadpis1">
    <w:name w:val="heading 1"/>
    <w:basedOn w:val="Normln"/>
    <w:next w:val="Normln"/>
    <w:link w:val="Nadpis1Char"/>
    <w:uiPriority w:val="9"/>
    <w:qFormat/>
    <w:rsid w:val="00EF29A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EF29AE"/>
    <w:rPr>
      <w:rFonts w:asciiTheme="majorHAnsi" w:eastAsiaTheme="majorEastAsia" w:hAnsiTheme="majorHAnsi" w:cstheme="majorBidi"/>
      <w:b/>
      <w:bCs/>
      <w:noProof/>
      <w:color w:val="365F91" w:themeColor="accent1" w:themeShade="BF"/>
      <w:sz w:val="28"/>
      <w:szCs w:val="28"/>
    </w:rPr>
  </w:style>
  <w:style w:type="character" w:styleId="Hypertextovodkaz">
    <w:name w:val="Hyperlink"/>
    <w:basedOn w:val="Standardnpsmoodstavce"/>
    <w:uiPriority w:val="99"/>
    <w:unhideWhenUsed/>
    <w:rsid w:val="00EF29AE"/>
    <w:rPr>
      <w:color w:val="0000FF" w:themeColor="hyperlink"/>
      <w:u w:val="single"/>
    </w:rPr>
  </w:style>
  <w:style w:type="paragraph" w:styleId="Bezmezer">
    <w:name w:val="No Spacing"/>
    <w:uiPriority w:val="1"/>
    <w:qFormat/>
    <w:rsid w:val="0069580B"/>
    <w:pPr>
      <w:spacing w:after="0" w:line="240" w:lineRule="auto"/>
    </w:pPr>
    <w:rPr>
      <w:noProof/>
    </w:rPr>
  </w:style>
  <w:style w:type="table" w:styleId="Mkatabulky">
    <w:name w:val="Table Grid"/>
    <w:basedOn w:val="Normlntabulka"/>
    <w:uiPriority w:val="59"/>
    <w:rsid w:val="002B39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AF15D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F15D5"/>
    <w:rPr>
      <w:rFonts w:ascii="Tahoma" w:hAnsi="Tahoma" w:cs="Tahoma"/>
      <w:noProof/>
      <w:sz w:val="16"/>
      <w:szCs w:val="16"/>
    </w:rPr>
  </w:style>
  <w:style w:type="paragraph" w:styleId="Odstavecseseznamem">
    <w:name w:val="List Paragraph"/>
    <w:basedOn w:val="Normln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29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3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5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8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3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7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6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U_Poznamka xmlns="cee22aa6-9315-4e3f-8510-98cc5e82ef85" xsi:nil="true"/>
    <MU_PlatnostDo xmlns="cee22aa6-9315-4e3f-8510-98cc5e82ef85" xsi:nil="true"/>
    <MU_PlatnostOd xmlns="cee22aa6-9315-4e3f-8510-98cc5e82ef85" xsi:nil="true"/>
    <MU_Aktivni xmlns="cee22aa6-9315-4e3f-8510-98cc5e82ef85">true</MU_Aktivni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 MU" ma:contentTypeID="0x010100A64C86B75B4FA04492F3CE02455533D600573E7677B5B519409008067C9937366D" ma:contentTypeVersion="16" ma:contentTypeDescription="" ma:contentTypeScope="" ma:versionID="a3f1a34015fe28dab0852b22e487acad">
  <xsd:schema xmlns:xsd="http://www.w3.org/2001/XMLSchema" xmlns:xs="http://www.w3.org/2001/XMLSchema" xmlns:p="http://schemas.microsoft.com/office/2006/metadata/properties" xmlns:ns2="cee22aa6-9315-4e3f-8510-98cc5e82ef85" xmlns:ns3="20893d81-357b-41e7-b6a5-e2f0ae525558" targetNamespace="http://schemas.microsoft.com/office/2006/metadata/properties" ma:root="true" ma:fieldsID="7eb594bb36af34d0fbdd1622433a795e" ns2:_="" ns3:_="">
    <xsd:import namespace="cee22aa6-9315-4e3f-8510-98cc5e82ef85"/>
    <xsd:import namespace="20893d81-357b-41e7-b6a5-e2f0ae525558"/>
    <xsd:element name="properties">
      <xsd:complexType>
        <xsd:sequence>
          <xsd:element name="documentManagement">
            <xsd:complexType>
              <xsd:all>
                <xsd:element ref="ns2:MU_PlatnostOd" minOccurs="0"/>
                <xsd:element ref="ns2:MU_PlatnostDo" minOccurs="0"/>
                <xsd:element ref="ns2:MU_Poznamka" minOccurs="0"/>
                <xsd:element ref="ns2:MU_Aktivni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e22aa6-9315-4e3f-8510-98cc5e82ef85" elementFormDefault="qualified">
    <xsd:import namespace="http://schemas.microsoft.com/office/2006/documentManagement/types"/>
    <xsd:import namespace="http://schemas.microsoft.com/office/infopath/2007/PartnerControls"/>
    <xsd:element name="MU_PlatnostOd" ma:index="2" nillable="true" ma:displayName="Platnost od" ma:format="DateOnly" ma:internalName="MU_PlatnostOd">
      <xsd:simpleType>
        <xsd:restriction base="dms:DateTime"/>
      </xsd:simpleType>
    </xsd:element>
    <xsd:element name="MU_PlatnostDo" ma:index="3" nillable="true" ma:displayName="Platnost do" ma:format="DateOnly" ma:internalName="MU_PlatnostDo">
      <xsd:simpleType>
        <xsd:restriction base="dms:DateTime"/>
      </xsd:simpleType>
    </xsd:element>
    <xsd:element name="MU_Poznamka" ma:index="4" nillable="true" ma:displayName="Poznámka" ma:internalName="MU_Poznamka">
      <xsd:simpleType>
        <xsd:restriction base="dms:Note">
          <xsd:maxLength value="255"/>
        </xsd:restriction>
      </xsd:simpleType>
    </xsd:element>
    <xsd:element name="MU_Aktivni" ma:index="5" nillable="true" ma:displayName="Aktivní" ma:default="1" ma:internalName="MU_Aktivni">
      <xsd:simpleType>
        <xsd:restriction base="dms:Boolean"/>
      </xsd:simpleType>
    </xsd:element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893d81-357b-41e7-b6a5-e2f0ae5255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Typ obsahu"/>
        <xsd:element ref="dc:title" minOccurs="0" maxOccurs="1" ma:index="1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3E9E03C-0BB6-4AA2-98FF-6A1F25291D4E}">
  <ds:schemaRefs>
    <ds:schemaRef ds:uri="http://schemas.microsoft.com/office/2006/metadata/properties"/>
    <ds:schemaRef ds:uri="http://schemas.microsoft.com/office/infopath/2007/PartnerControls"/>
    <ds:schemaRef ds:uri="cee22aa6-9315-4e3f-8510-98cc5e82ef85"/>
  </ds:schemaRefs>
</ds:datastoreItem>
</file>

<file path=customXml/itemProps2.xml><?xml version="1.0" encoding="utf-8"?>
<ds:datastoreItem xmlns:ds="http://schemas.openxmlformats.org/officeDocument/2006/customXml" ds:itemID="{E2C9B70A-95E5-44F0-9895-96890FEDB49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D0C9402-091B-49EF-83E8-FC46DABCCB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e22aa6-9315-4e3f-8510-98cc5e82ef85"/>
    <ds:schemaRef ds:uri="20893d81-357b-41e7-b6a5-e2f0ae5255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AB284B1-A5DB-4D10-A6EC-CB50866151C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297</Words>
  <Characters>1824</Characters>
  <Application>Microsoft Office Word</Application>
  <DocSecurity>0</DocSecurity>
  <Lines>114</Lines>
  <Paragraphs>5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koucka</dc:creator>
  <cp:lastModifiedBy>Kateřina Čadilová</cp:lastModifiedBy>
  <cp:revision>13</cp:revision>
  <cp:lastPrinted>2022-02-03T15:04:00Z</cp:lastPrinted>
  <dcterms:created xsi:type="dcterms:W3CDTF">2022-02-03T07:30:00Z</dcterms:created>
  <dcterms:modified xsi:type="dcterms:W3CDTF">2022-02-03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4C86B75B4FA04492F3CE02455533D600573E7677B5B519409008067C9937366D</vt:lpwstr>
  </property>
</Properties>
</file>